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766963">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766963">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766963">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766963">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766963">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766963">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766963">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0" w:name="_Toc529469186"/>
      <w:r w:rsidRPr="002C26CF">
        <w:rPr>
          <w:rFonts w:eastAsia="Comfortaa"/>
          <w:color w:val="1155CC"/>
        </w:rPr>
        <w:lastRenderedPageBreak/>
        <w:t>Contract</w:t>
      </w:r>
      <w:bookmarkEnd w:id="0"/>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The company(StageBrite) hereby agrees to engage our company(SuMoRyGa Solutions) to provide a software solution for the HighLand Halloween Festival event that will take place. The service shall be provided by (SuMoRyGa) in form of three full-fledged applications namely ;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The event will go on for 3 days , however its the client’s wish that the applications developed be expandable as he would like to use them for future events of the same kind or so.</w:t>
      </w:r>
    </w:p>
    <w:p w14:paraId="46DFD84A" w14:textId="77777777" w:rsidR="005B0579" w:rsidRDefault="00FD675F">
      <w:pPr>
        <w:contextualSpacing w:val="0"/>
      </w:pPr>
      <w:r>
        <w:t>Finally a budget was set at 50.000 euros including billables and development work for the applications upon which an extra amount can be discussed should the funds run empty ;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dedicated to them(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event , for selling tickets , </w:t>
      </w:r>
    </w:p>
    <w:p w14:paraId="6BC8A434" w14:textId="77777777" w:rsidR="005B0579" w:rsidRDefault="00FD675F">
      <w:pPr>
        <w:ind w:firstLine="720"/>
        <w:contextualSpacing w:val="0"/>
      </w:pPr>
      <w:r>
        <w:t xml:space="preserve">commodities, loan out materials,among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I, ………………., the formal client of this project; accept the fact that I have agreed on all of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This serves as confirmation that the last and final results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I, the undersigned, confirm that the above mentioned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r>
        <w:t xml:space="preserve">Signature:______________________ </w:t>
      </w:r>
    </w:p>
    <w:p w14:paraId="0A3A39DB" w14:textId="77777777" w:rsidR="005B0579" w:rsidRDefault="005B0579">
      <w:pPr>
        <w:contextualSpacing w:val="0"/>
      </w:pPr>
    </w:p>
    <w:p w14:paraId="76CA4319" w14:textId="77777777" w:rsidR="005B0579" w:rsidRDefault="00FD675F">
      <w:pPr>
        <w:contextualSpacing w:val="0"/>
      </w:pPr>
      <w:r>
        <w:t>Date:___________________</w:t>
      </w:r>
    </w:p>
    <w:p w14:paraId="487D0D4B" w14:textId="77777777" w:rsidR="005B0579" w:rsidRDefault="005B0579">
      <w:pPr>
        <w:contextualSpacing w:val="0"/>
      </w:pPr>
    </w:p>
    <w:p w14:paraId="0073CFCA" w14:textId="77777777" w:rsidR="005B0579" w:rsidRDefault="00FD675F">
      <w:pPr>
        <w:contextualSpacing w:val="0"/>
      </w:pPr>
      <w:r>
        <w:t>The team leader :</w:t>
      </w:r>
    </w:p>
    <w:p w14:paraId="75F72E2E" w14:textId="77777777" w:rsidR="005B0579" w:rsidRDefault="00FD675F">
      <w:pPr>
        <w:contextualSpacing w:val="0"/>
      </w:pPr>
      <w:r>
        <w:t>I, Mohammed Reza Baghban Haghighi and the rest of the team whose information comes below, accept to deliver all of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1" w:name="_p6pyu0qfay5z" w:colFirst="0" w:colLast="0"/>
      <w:bookmarkEnd w:id="1"/>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2"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2"/>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3" w:name="_Toc529469188"/>
      <w:r w:rsidRPr="002C26CF">
        <w:rPr>
          <w:rFonts w:eastAsia="Comfortaa"/>
          <w:color w:val="1155CC"/>
        </w:rPr>
        <w:lastRenderedPageBreak/>
        <w:t>Functional requirements</w:t>
      </w:r>
      <w:bookmarkEnd w:id="3"/>
      <w:r w:rsidRPr="002C26CF">
        <w:rPr>
          <w:rFonts w:eastAsia="Comfortaa"/>
          <w:color w:val="1155CC"/>
        </w:rPr>
        <w:t xml:space="preserve"> </w:t>
      </w:r>
    </w:p>
    <w:p w14:paraId="4F9FC06A" w14:textId="77777777" w:rsidR="005B0579" w:rsidRDefault="00FD675F">
      <w:pPr>
        <w:pStyle w:val="Heading2"/>
        <w:contextualSpacing w:val="0"/>
      </w:pPr>
      <w:bookmarkStart w:id="4" w:name="_fo8elohxhiuc" w:colFirst="0" w:colLast="0"/>
      <w:bookmarkStart w:id="5" w:name="_Toc529469189"/>
      <w:bookmarkEnd w:id="4"/>
      <w:r>
        <w:t>For Website</w:t>
      </w:r>
      <w:bookmarkEnd w:id="5"/>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77777777" w:rsidR="005B0579" w:rsidRDefault="00FD675F">
            <w:pPr>
              <w:widowControl w:val="0"/>
              <w:pBdr>
                <w:top w:val="nil"/>
                <w:left w:val="nil"/>
                <w:bottom w:val="nil"/>
                <w:right w:val="nil"/>
                <w:between w:val="nil"/>
              </w:pBdr>
              <w:spacing w:line="240" w:lineRule="auto"/>
              <w:contextualSpacing w:val="0"/>
            </w:pPr>
            <w:r>
              <w:t xml:space="preserve">Group members(except GMaster) T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6" w:name="_sy43xuc21vlw" w:colFirst="0" w:colLast="0"/>
      <w:bookmarkStart w:id="7" w:name="_Toc529469190"/>
      <w:bookmarkEnd w:id="6"/>
      <w:r>
        <w:lastRenderedPageBreak/>
        <w:t>For C#</w:t>
      </w:r>
      <w:r w:rsidR="00F17BDF">
        <w:t xml:space="preserve"> application</w:t>
      </w:r>
      <w:bookmarkEnd w:id="7"/>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8"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8"/>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F6492F" w14:paraId="248D71EE" w14:textId="77777777" w:rsidTr="00F17BDF">
        <w:tc>
          <w:tcPr>
            <w:tcW w:w="5880" w:type="dxa"/>
            <w:shd w:val="clear" w:color="auto" w:fill="auto"/>
            <w:tcMar>
              <w:top w:w="100" w:type="dxa"/>
              <w:left w:w="100" w:type="dxa"/>
              <w:bottom w:w="100" w:type="dxa"/>
              <w:right w:w="100" w:type="dxa"/>
            </w:tcMar>
          </w:tcPr>
          <w:p w14:paraId="75430B6D" w14:textId="2AA07EBD" w:rsidR="00F6492F" w:rsidRDefault="00F6492F" w:rsidP="00F6492F">
            <w:pPr>
              <w:contextualSpacing w:val="0"/>
            </w:pPr>
            <w:r w:rsidRPr="00F6492F">
              <w:rPr>
                <w:sz w:val="32"/>
              </w:rPr>
              <w:t>Category: Check in/out application</w:t>
            </w:r>
          </w:p>
        </w:tc>
        <w:tc>
          <w:tcPr>
            <w:tcW w:w="960" w:type="dxa"/>
            <w:shd w:val="clear" w:color="auto" w:fill="auto"/>
            <w:tcMar>
              <w:top w:w="100" w:type="dxa"/>
              <w:left w:w="100" w:type="dxa"/>
              <w:bottom w:w="100" w:type="dxa"/>
              <w:right w:w="100" w:type="dxa"/>
            </w:tcMar>
          </w:tcPr>
          <w:p w14:paraId="281A58FF"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5D506FB"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879849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8E000D9" w14:textId="77777777" w:rsidR="00F6492F" w:rsidRDefault="00F6492F"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Default="00F6492F" w:rsidP="00F6492F">
            <w:pPr>
              <w:contextualSpacing w:val="0"/>
            </w:pPr>
            <w:r w:rsidRPr="00F6492F">
              <w:rPr>
                <w:highlight w:val="yellow"/>
              </w:rPr>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9" w:name="_Toc529469191"/>
      <w:r w:rsidRPr="002C26CF">
        <w:rPr>
          <w:rFonts w:eastAsia="Comfortaa"/>
          <w:color w:val="1155CC"/>
        </w:rPr>
        <w:lastRenderedPageBreak/>
        <w:t>GUI</w:t>
      </w:r>
      <w:bookmarkEnd w:id="9"/>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528B77BE" w14:textId="36A5EA0E" w:rsidR="00F17BDF" w:rsidRPr="00F17BDF" w:rsidRDefault="00F17BDF">
      <w:pPr>
        <w:contextualSpacing w:val="0"/>
      </w:pPr>
      <w:r>
        <w:rPr>
          <w:noProof/>
        </w:rPr>
        <w:drawing>
          <wp:anchor distT="0" distB="0" distL="114300" distR="114300" simplePos="0" relativeHeight="251661312" behindDoc="1" locked="0" layoutInCell="1" allowOverlap="1" wp14:anchorId="4FA121B6" wp14:editId="4AD164FB">
            <wp:simplePos x="0" y="0"/>
            <wp:positionH relativeFrom="column">
              <wp:posOffset>0</wp:posOffset>
            </wp:positionH>
            <wp:positionV relativeFrom="paragraph">
              <wp:posOffset>-3810</wp:posOffset>
            </wp:positionV>
            <wp:extent cx="5724525" cy="3333750"/>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B67EE" w14:textId="77777777" w:rsidR="005B0579" w:rsidRDefault="005B0579">
      <w:pPr>
        <w:contextualSpacing w:val="0"/>
      </w:pPr>
    </w:p>
    <w:p w14:paraId="161EC678" w14:textId="77777777" w:rsidR="005B0579" w:rsidRDefault="005B0579">
      <w:pPr>
        <w:contextualSpacing w:val="0"/>
      </w:pPr>
    </w:p>
    <w:p w14:paraId="35B09521" w14:textId="77777777" w:rsidR="005B0579" w:rsidRDefault="005B0579">
      <w:pPr>
        <w:contextualSpacing w:val="0"/>
      </w:pPr>
    </w:p>
    <w:p w14:paraId="42BC5199" w14:textId="7038CB0A" w:rsidR="005B0579" w:rsidRDefault="005B0579">
      <w:pPr>
        <w:contextualSpacing w:val="0"/>
      </w:pPr>
    </w:p>
    <w:p w14:paraId="4D932775" w14:textId="77777777" w:rsidR="005B0579" w:rsidRDefault="005B0579">
      <w:pPr>
        <w:contextualSpacing w:val="0"/>
      </w:pPr>
    </w:p>
    <w:p w14:paraId="215D9B48" w14:textId="77777777" w:rsidR="005B0579" w:rsidRDefault="005B0579">
      <w:pPr>
        <w:contextualSpacing w:val="0"/>
      </w:pPr>
    </w:p>
    <w:p w14:paraId="1F1AE297" w14:textId="77777777" w:rsidR="005B0579" w:rsidRDefault="005B0579">
      <w:pPr>
        <w:contextualSpacing w:val="0"/>
      </w:pPr>
    </w:p>
    <w:p w14:paraId="65736EA1" w14:textId="77777777" w:rsidR="005B0579" w:rsidRDefault="005B0579">
      <w:pPr>
        <w:contextualSpacing w:val="0"/>
      </w:pPr>
    </w:p>
    <w:p w14:paraId="18680409" w14:textId="77777777" w:rsidR="005B0579" w:rsidRDefault="005B0579">
      <w:pPr>
        <w:contextualSpacing w:val="0"/>
      </w:pPr>
    </w:p>
    <w:p w14:paraId="696F962C" w14:textId="77777777" w:rsidR="005B0579" w:rsidRDefault="005B0579">
      <w:pPr>
        <w:contextualSpacing w:val="0"/>
      </w:pPr>
    </w:p>
    <w:p w14:paraId="78E10C11" w14:textId="77777777" w:rsidR="005B0579" w:rsidRDefault="005B0579">
      <w:pPr>
        <w:contextualSpacing w:val="0"/>
      </w:pPr>
    </w:p>
    <w:p w14:paraId="6C98F291" w14:textId="77777777" w:rsidR="005B0579" w:rsidRDefault="005B0579">
      <w:pPr>
        <w:contextualSpacing w:val="0"/>
      </w:pPr>
    </w:p>
    <w:p w14:paraId="429E9166" w14:textId="77777777" w:rsidR="005B0579" w:rsidRDefault="005B0579">
      <w:pPr>
        <w:contextualSpacing w:val="0"/>
      </w:pPr>
    </w:p>
    <w:p w14:paraId="583CBF1C" w14:textId="77777777" w:rsidR="005B0579" w:rsidRDefault="005B0579">
      <w:pPr>
        <w:contextualSpacing w:val="0"/>
      </w:pPr>
    </w:p>
    <w:p w14:paraId="2D7C72D5" w14:textId="77777777" w:rsidR="005B0579" w:rsidRDefault="005B0579">
      <w:pPr>
        <w:contextualSpacing w:val="0"/>
      </w:pPr>
    </w:p>
    <w:p w14:paraId="1A4E312B" w14:textId="77777777" w:rsidR="005B0579" w:rsidRDefault="005B0579">
      <w:pPr>
        <w:contextualSpacing w:val="0"/>
      </w:pPr>
    </w:p>
    <w:p w14:paraId="44C105A7" w14:textId="77777777" w:rsidR="005B0579" w:rsidRDefault="005B0579">
      <w:pPr>
        <w:contextualSpacing w:val="0"/>
      </w:pPr>
    </w:p>
    <w:p w14:paraId="3C02B900" w14:textId="77777777" w:rsidR="005B0579" w:rsidRDefault="005B0579">
      <w:pPr>
        <w:contextualSpacing w:val="0"/>
      </w:pP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5D68A5AA" w:rsidR="00F17BDF" w:rsidRPr="00F17BDF" w:rsidRDefault="00F17BDF">
      <w:pPr>
        <w:contextualSpacing w:val="0"/>
      </w:pPr>
      <w:r>
        <w:rPr>
          <w:noProof/>
        </w:rPr>
        <w:drawing>
          <wp:anchor distT="0" distB="0" distL="114300" distR="114300" simplePos="0" relativeHeight="251662336" behindDoc="1" locked="0" layoutInCell="1" allowOverlap="1" wp14:anchorId="47812D19" wp14:editId="5E1BD7AF">
            <wp:simplePos x="0" y="0"/>
            <wp:positionH relativeFrom="column">
              <wp:posOffset>0</wp:posOffset>
            </wp:positionH>
            <wp:positionV relativeFrom="paragraph">
              <wp:posOffset>-635</wp:posOffset>
            </wp:positionV>
            <wp:extent cx="5724525" cy="3333750"/>
            <wp:effectExtent l="0" t="0" r="952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DD976A" w14:textId="77777777" w:rsidR="005B0579" w:rsidRDefault="005B0579">
      <w:pPr>
        <w:contextualSpacing w:val="0"/>
      </w:pPr>
    </w:p>
    <w:p w14:paraId="6C06A8BA" w14:textId="77777777" w:rsidR="005B0579" w:rsidRDefault="005B0579">
      <w:pPr>
        <w:contextualSpacing w:val="0"/>
      </w:pPr>
    </w:p>
    <w:p w14:paraId="5683E500" w14:textId="77777777" w:rsidR="005B0579" w:rsidRDefault="005B0579">
      <w:pPr>
        <w:contextualSpacing w:val="0"/>
      </w:pPr>
    </w:p>
    <w:p w14:paraId="1CF50D8A" w14:textId="77777777" w:rsidR="005B0579" w:rsidRDefault="005B0579">
      <w:pPr>
        <w:contextualSpacing w:val="0"/>
      </w:pPr>
    </w:p>
    <w:p w14:paraId="00152720" w14:textId="77777777" w:rsidR="005B0579" w:rsidRDefault="005B0579">
      <w:pPr>
        <w:contextualSpacing w:val="0"/>
      </w:pPr>
    </w:p>
    <w:p w14:paraId="468AAEBF" w14:textId="77777777" w:rsidR="005B0579" w:rsidRDefault="005B0579">
      <w:pPr>
        <w:contextualSpacing w:val="0"/>
      </w:pPr>
    </w:p>
    <w:p w14:paraId="515EB119" w14:textId="77777777" w:rsidR="005B0579" w:rsidRDefault="005B0579">
      <w:pPr>
        <w:contextualSpacing w:val="0"/>
      </w:pPr>
    </w:p>
    <w:p w14:paraId="38BD0026" w14:textId="77777777" w:rsidR="005B0579" w:rsidRDefault="005B0579">
      <w:pPr>
        <w:contextualSpacing w:val="0"/>
      </w:pPr>
    </w:p>
    <w:p w14:paraId="45BB7324" w14:textId="77777777" w:rsidR="005B0579" w:rsidRDefault="005B0579">
      <w:pPr>
        <w:contextualSpacing w:val="0"/>
      </w:pPr>
    </w:p>
    <w:p w14:paraId="433D14E7" w14:textId="77777777" w:rsidR="005B0579" w:rsidRDefault="005B0579">
      <w:pPr>
        <w:contextualSpacing w:val="0"/>
      </w:pPr>
    </w:p>
    <w:p w14:paraId="1957C02E" w14:textId="77777777" w:rsidR="005B0579" w:rsidRDefault="005B0579">
      <w:pPr>
        <w:contextualSpacing w:val="0"/>
      </w:pPr>
    </w:p>
    <w:p w14:paraId="56746B84" w14:textId="77777777" w:rsidR="005B0579" w:rsidRPr="00F17BDF" w:rsidRDefault="005B0579">
      <w:pPr>
        <w:contextualSpacing w:val="0"/>
      </w:pPr>
    </w:p>
    <w:p w14:paraId="4B4D99BE" w14:textId="77777777" w:rsidR="005B0579" w:rsidRDefault="005B0579">
      <w:pPr>
        <w:contextualSpacing w:val="0"/>
      </w:pPr>
    </w:p>
    <w:p w14:paraId="7B0FF259" w14:textId="77777777" w:rsidR="005B0579" w:rsidRDefault="005B0579">
      <w:pPr>
        <w:contextualSpacing w:val="0"/>
      </w:pPr>
    </w:p>
    <w:p w14:paraId="2DD148DA" w14:textId="77777777" w:rsidR="005B0579" w:rsidRDefault="005B0579">
      <w:pPr>
        <w:contextualSpacing w:val="0"/>
      </w:pPr>
    </w:p>
    <w:p w14:paraId="50E4AB3C" w14:textId="77777777" w:rsidR="005B0579" w:rsidRDefault="005B0579">
      <w:pPr>
        <w:contextualSpacing w:val="0"/>
      </w:pPr>
    </w:p>
    <w:p w14:paraId="6F8A070B" w14:textId="77777777" w:rsidR="005B0579" w:rsidRDefault="005B0579">
      <w:pPr>
        <w:contextualSpacing w:val="0"/>
      </w:pPr>
    </w:p>
    <w:p w14:paraId="1D3D2091" w14:textId="77777777" w:rsidR="005B0579" w:rsidRDefault="005B0579">
      <w:pPr>
        <w:contextualSpacing w:val="0"/>
      </w:pPr>
    </w:p>
    <w:p w14:paraId="4D171FFC"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t>Check in/out</w:t>
      </w:r>
      <w:r w:rsidR="00F2600B">
        <w:t xml:space="preserve"> app</w:t>
      </w:r>
      <w:r>
        <w:t>:</w:t>
      </w:r>
    </w:p>
    <w:p w14:paraId="09BD09E7" w14:textId="34319D83" w:rsidR="00F17BDF" w:rsidRDefault="00F17BDF">
      <w:pPr>
        <w:contextualSpacing w:val="0"/>
      </w:pPr>
    </w:p>
    <w:p w14:paraId="6E748613" w14:textId="51482DA6" w:rsidR="00F17BDF" w:rsidRPr="00F17BDF" w:rsidRDefault="00F17BDF">
      <w:pPr>
        <w:contextualSpacing w:val="0"/>
      </w:pPr>
      <w:r>
        <w:rPr>
          <w:noProof/>
        </w:rPr>
        <w:drawing>
          <wp:anchor distT="0" distB="0" distL="114300" distR="114300" simplePos="0" relativeHeight="251664384" behindDoc="1" locked="0" layoutInCell="1" allowOverlap="1" wp14:anchorId="554F309F" wp14:editId="6D2E40FE">
            <wp:simplePos x="0" y="0"/>
            <wp:positionH relativeFrom="column">
              <wp:posOffset>0</wp:posOffset>
            </wp:positionH>
            <wp:positionV relativeFrom="paragraph">
              <wp:posOffset>1905</wp:posOffset>
            </wp:positionV>
            <wp:extent cx="5724525" cy="333375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0E679" w14:textId="77777777" w:rsidR="005B0579" w:rsidRDefault="005B0579">
      <w:pPr>
        <w:contextualSpacing w:val="0"/>
      </w:pPr>
    </w:p>
    <w:p w14:paraId="69C68A9E" w14:textId="77777777" w:rsidR="005B0579" w:rsidRDefault="005B0579">
      <w:pPr>
        <w:contextualSpacing w:val="0"/>
      </w:pPr>
    </w:p>
    <w:p w14:paraId="00C0C75D" w14:textId="77777777" w:rsidR="005B0579" w:rsidRDefault="005B0579">
      <w:pPr>
        <w:contextualSpacing w:val="0"/>
      </w:pPr>
    </w:p>
    <w:p w14:paraId="7EACE6D7" w14:textId="77777777" w:rsidR="005B0579" w:rsidRDefault="005B0579">
      <w:pPr>
        <w:contextualSpacing w:val="0"/>
      </w:pPr>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7A781E26" w:rsidR="00F17BDF" w:rsidRDefault="00F17BDF">
      <w:pPr>
        <w:contextualSpacing w:val="0"/>
      </w:pPr>
    </w:p>
    <w:p w14:paraId="6D29A471" w14:textId="71968101" w:rsidR="00F17BDF" w:rsidRDefault="00F17BDF">
      <w:pPr>
        <w:contextualSpacing w:val="0"/>
      </w:pPr>
    </w:p>
    <w:p w14:paraId="35DFEA3E" w14:textId="6A2A0F22" w:rsidR="00F17BDF" w:rsidRDefault="00F17BDF">
      <w:pPr>
        <w:contextualSpacing w:val="0"/>
      </w:pPr>
    </w:p>
    <w:p w14:paraId="6A93778C" w14:textId="365E1ACA" w:rsidR="00F17BDF" w:rsidRDefault="00F17BDF">
      <w:pPr>
        <w:contextualSpacing w:val="0"/>
      </w:pPr>
    </w:p>
    <w:p w14:paraId="5336848F" w14:textId="6D883F3C" w:rsidR="00F17BDF" w:rsidRDefault="00F17BDF">
      <w:pPr>
        <w:contextualSpacing w:val="0"/>
      </w:pPr>
    </w:p>
    <w:p w14:paraId="1EEEC01C" w14:textId="484CA772" w:rsidR="00F17BDF" w:rsidRDefault="00F17BDF">
      <w:pPr>
        <w:contextualSpacing w:val="0"/>
      </w:pPr>
    </w:p>
    <w:p w14:paraId="3FC09FDF" w14:textId="5BC21796" w:rsidR="00F17BDF" w:rsidRDefault="00F17BDF">
      <w:pPr>
        <w:contextualSpacing w:val="0"/>
      </w:pPr>
    </w:p>
    <w:p w14:paraId="400FACB6" w14:textId="34618614" w:rsidR="00F17BDF" w:rsidRDefault="00F17BDF">
      <w:pPr>
        <w:contextualSpacing w:val="0"/>
      </w:pPr>
    </w:p>
    <w:p w14:paraId="1C617D71" w14:textId="63161929" w:rsidR="00F17BDF" w:rsidRDefault="00F17BDF">
      <w:pPr>
        <w:contextualSpacing w:val="0"/>
      </w:pPr>
    </w:p>
    <w:p w14:paraId="61D0342D" w14:textId="0B6E8CF9"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77777777" w:rsidR="00F17BDF" w:rsidRDefault="00F17BDF">
      <w:pPr>
        <w:contextualSpacing w:val="0"/>
      </w:pPr>
    </w:p>
    <w:p w14:paraId="05AE9BEC" w14:textId="23E83E03" w:rsidR="005B0579" w:rsidRPr="002C26CF" w:rsidRDefault="00FD675F">
      <w:pPr>
        <w:pStyle w:val="Heading1"/>
        <w:contextualSpacing w:val="0"/>
      </w:pPr>
      <w:bookmarkStart w:id="10" w:name="_Toc529469192"/>
      <w:r w:rsidRPr="002C26CF">
        <w:rPr>
          <w:rFonts w:eastAsia="Comfortaa"/>
          <w:color w:val="1155CC"/>
        </w:rPr>
        <w:lastRenderedPageBreak/>
        <w:t>Wireframe</w:t>
      </w:r>
      <w:bookmarkEnd w:id="10"/>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We thought that having the most important information about the event in one page makes it easier for the customers to go through everything by order and at the same time it will confuse the user while browsing the website and it will actually gi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This is more of a self descriptive wireframe, although we will not have the same exact fields of input as in the wirefram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16E8E0D8" w:rsidR="005B0579" w:rsidRDefault="00FD675F">
      <w:pPr>
        <w:ind w:left="720"/>
        <w:contextualSpacing w:val="0"/>
      </w:pPr>
      <w:r>
        <w:t>We have decided to use a basic login page with a link to book an event to be actually registered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1" w:name="_Toc529469193"/>
      <w:r w:rsidRPr="002C26CF">
        <w:rPr>
          <w:rFonts w:eastAsia="Comfortaa"/>
          <w:color w:val="1155CC"/>
        </w:rPr>
        <w:lastRenderedPageBreak/>
        <w:t>ERD</w:t>
      </w:r>
      <w:bookmarkEnd w:id="11"/>
    </w:p>
    <w:p w14:paraId="4BD6AF8B" w14:textId="662C9854" w:rsidR="005B0579" w:rsidRDefault="005B0579">
      <w:pPr>
        <w:contextualSpacing w:val="0"/>
      </w:pPr>
    </w:p>
    <w:p w14:paraId="06193DBE" w14:textId="4D753B35" w:rsidR="005B0579" w:rsidRDefault="003933A6">
      <w:pPr>
        <w:contextualSpacing w:val="0"/>
      </w:pPr>
      <w:r>
        <w:rPr>
          <w:noProof/>
        </w:rPr>
        <w:drawing>
          <wp:anchor distT="0" distB="0" distL="114300" distR="114300" simplePos="0" relativeHeight="251659264"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bookmarkStart w:id="12" w:name="_GoBack"/>
      <w:bookmarkEnd w:id="12"/>
    </w:p>
    <w:sectPr w:rsidR="005B0579">
      <w:footerReference w:type="default" r:id="rId1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0FC2E" w14:textId="77777777" w:rsidR="00766963" w:rsidRDefault="00766963">
      <w:pPr>
        <w:spacing w:line="240" w:lineRule="auto"/>
      </w:pPr>
      <w:r>
        <w:separator/>
      </w:r>
    </w:p>
  </w:endnote>
  <w:endnote w:type="continuationSeparator" w:id="0">
    <w:p w14:paraId="192467FB" w14:textId="77777777" w:rsidR="00766963" w:rsidRDefault="00766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9A25B" w14:textId="77777777" w:rsidR="00766963" w:rsidRDefault="00766963">
      <w:pPr>
        <w:spacing w:line="240" w:lineRule="auto"/>
      </w:pPr>
      <w:r>
        <w:separator/>
      </w:r>
    </w:p>
  </w:footnote>
  <w:footnote w:type="continuationSeparator" w:id="0">
    <w:p w14:paraId="7049F415" w14:textId="77777777" w:rsidR="00766963" w:rsidRDefault="0076696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44A81"/>
    <w:rsid w:val="0028586E"/>
    <w:rsid w:val="002C26CF"/>
    <w:rsid w:val="00390FC9"/>
    <w:rsid w:val="003933A6"/>
    <w:rsid w:val="004C195C"/>
    <w:rsid w:val="004D7645"/>
    <w:rsid w:val="005B0579"/>
    <w:rsid w:val="005E5237"/>
    <w:rsid w:val="006446E2"/>
    <w:rsid w:val="00766963"/>
    <w:rsid w:val="00884A88"/>
    <w:rsid w:val="00CA0686"/>
    <w:rsid w:val="00D92D66"/>
    <w:rsid w:val="00DD0EB0"/>
    <w:rsid w:val="00E07DB4"/>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ghban Haghighi,Mohammad M.R.</cp:lastModifiedBy>
  <cp:revision>5</cp:revision>
  <dcterms:created xsi:type="dcterms:W3CDTF">2018-11-08T18:37:00Z</dcterms:created>
  <dcterms:modified xsi:type="dcterms:W3CDTF">2018-11-09T08:50:00Z</dcterms:modified>
</cp:coreProperties>
</file>